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FF59C" w14:textId="77777777" w:rsidR="00536095" w:rsidRDefault="00536095" w:rsidP="00536095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F1E2421" w14:textId="77777777" w:rsidR="00536095" w:rsidRDefault="00536095" w:rsidP="00536095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F1C4130" w14:textId="06686BD2" w:rsidR="00720387" w:rsidRDefault="00720387" w:rsidP="00A23DBD">
      <w:pPr>
        <w:pStyle w:val="PGTaskTitle"/>
        <w:spacing w:after="120"/>
      </w:pPr>
      <w:r w:rsidRPr="008F1C1C">
        <w:t>Task 1</w:t>
      </w:r>
    </w:p>
    <w:p w14:paraId="1DA8D66A" w14:textId="3440202C" w:rsidR="00276498" w:rsidRDefault="00276498" w:rsidP="00EE3165">
      <w:pPr>
        <w:pStyle w:val="PGTasktext"/>
        <w:spacing w:after="120"/>
      </w:pPr>
      <w:r>
        <w:t>Load a browser of your choice.</w:t>
      </w:r>
    </w:p>
    <w:p w14:paraId="5DDB0B16" w14:textId="6D983207" w:rsidR="00276498" w:rsidRDefault="00276498" w:rsidP="00EE3165">
      <w:pPr>
        <w:pStyle w:val="PGTasktext"/>
        <w:spacing w:after="120"/>
      </w:pPr>
      <w:r>
        <w:t>Take screenshots of each of the features listed in the table below and paste them into the appropriate part of the table.</w:t>
      </w:r>
    </w:p>
    <w:p w14:paraId="0AF0399E" w14:textId="0795244C" w:rsidR="008D48AA" w:rsidRDefault="00276498" w:rsidP="00EE3165">
      <w:pPr>
        <w:pStyle w:val="PGTasktext"/>
        <w:spacing w:after="120"/>
      </w:pPr>
      <w:r>
        <w:t>For each feature, explain the purpose of the feature.</w:t>
      </w:r>
    </w:p>
    <w:p w14:paraId="1603F1D2" w14:textId="3060C19C" w:rsidR="008D48AA" w:rsidRDefault="008D48AA" w:rsidP="00EE3165">
      <w:pPr>
        <w:pStyle w:val="PGTasktext"/>
      </w:pPr>
      <w:r>
        <w:t>To take screenshots of sections of the browser on Microsoft Windows press Windows-Shift-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276498" w14:paraId="0A92CC3A" w14:textId="77777777" w:rsidTr="00536095">
        <w:trPr>
          <w:trHeight w:val="454"/>
        </w:trPr>
        <w:tc>
          <w:tcPr>
            <w:tcW w:w="3114" w:type="dxa"/>
            <w:tcBorders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1699128C" w14:textId="5E67D3B4" w:rsidR="00276498" w:rsidRPr="00EE3165" w:rsidRDefault="00276498" w:rsidP="00EE3165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EE3165">
              <w:rPr>
                <w:b/>
                <w:bCs/>
                <w:color w:val="FFFFFF" w:themeColor="background1"/>
                <w:lang w:eastAsia="en-US"/>
              </w:rPr>
              <w:t>Feature</w:t>
            </w:r>
          </w:p>
        </w:tc>
        <w:tc>
          <w:tcPr>
            <w:tcW w:w="31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096935B7" w14:textId="0B8DEAB0" w:rsidR="00276498" w:rsidRPr="00EE3165" w:rsidRDefault="00276498" w:rsidP="00EE3165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EE3165">
              <w:rPr>
                <w:b/>
                <w:bCs/>
                <w:color w:val="FFFFFF" w:themeColor="background1"/>
                <w:lang w:eastAsia="en-US"/>
              </w:rPr>
              <w:t>Screenshot</w:t>
            </w:r>
          </w:p>
        </w:tc>
        <w:tc>
          <w:tcPr>
            <w:tcW w:w="3115" w:type="dxa"/>
            <w:tcBorders>
              <w:left w:val="single" w:sz="4" w:space="0" w:color="FFFFFF" w:themeColor="background1"/>
            </w:tcBorders>
            <w:shd w:val="clear" w:color="auto" w:fill="2C3039"/>
            <w:vAlign w:val="center"/>
          </w:tcPr>
          <w:p w14:paraId="243E7171" w14:textId="7664EABE" w:rsidR="00276498" w:rsidRPr="00EE3165" w:rsidRDefault="00276498" w:rsidP="00EE3165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EE3165">
              <w:rPr>
                <w:b/>
                <w:bCs/>
                <w:color w:val="FFFFFF" w:themeColor="background1"/>
                <w:lang w:eastAsia="en-US"/>
              </w:rPr>
              <w:t>Purpose</w:t>
            </w:r>
          </w:p>
        </w:tc>
      </w:tr>
      <w:tr w:rsidR="00276498" w14:paraId="0DB7233E" w14:textId="77777777" w:rsidTr="00536095">
        <w:trPr>
          <w:trHeight w:val="1984"/>
        </w:trPr>
        <w:tc>
          <w:tcPr>
            <w:tcW w:w="3114" w:type="dxa"/>
          </w:tcPr>
          <w:p w14:paraId="3CB18E2F" w14:textId="58BCCB42" w:rsidR="00276498" w:rsidRDefault="008D48AA" w:rsidP="00276498">
            <w:pPr>
              <w:rPr>
                <w:lang w:eastAsia="en-US"/>
              </w:rPr>
            </w:pPr>
            <w:r>
              <w:rPr>
                <w:lang w:eastAsia="en-US"/>
              </w:rPr>
              <w:t>Storing bookmarks / favourites</w:t>
            </w:r>
          </w:p>
        </w:tc>
        <w:tc>
          <w:tcPr>
            <w:tcW w:w="3115" w:type="dxa"/>
          </w:tcPr>
          <w:p w14:paraId="02A874FF" w14:textId="3B61BB77" w:rsidR="008D48AA" w:rsidRDefault="008D48AA" w:rsidP="00276498">
            <w:pPr>
              <w:rPr>
                <w:lang w:eastAsia="en-US"/>
              </w:rPr>
            </w:pPr>
          </w:p>
        </w:tc>
        <w:tc>
          <w:tcPr>
            <w:tcW w:w="3115" w:type="dxa"/>
          </w:tcPr>
          <w:p w14:paraId="139D1EE6" w14:textId="07FAFBBA" w:rsidR="00276498" w:rsidRPr="00536095" w:rsidRDefault="00276498" w:rsidP="00276498">
            <w:pPr>
              <w:rPr>
                <w:lang w:eastAsia="en-US"/>
              </w:rPr>
            </w:pPr>
          </w:p>
        </w:tc>
      </w:tr>
      <w:tr w:rsidR="00276498" w14:paraId="1ED40B26" w14:textId="77777777" w:rsidTr="00536095">
        <w:trPr>
          <w:trHeight w:val="1984"/>
        </w:trPr>
        <w:tc>
          <w:tcPr>
            <w:tcW w:w="3114" w:type="dxa"/>
          </w:tcPr>
          <w:p w14:paraId="45CFC928" w14:textId="6F3C6FFF" w:rsidR="00276498" w:rsidRDefault="008D48AA" w:rsidP="00276498">
            <w:pPr>
              <w:rPr>
                <w:lang w:eastAsia="en-US"/>
              </w:rPr>
            </w:pPr>
            <w:r>
              <w:rPr>
                <w:lang w:eastAsia="en-US"/>
              </w:rPr>
              <w:t>Browsing history</w:t>
            </w:r>
          </w:p>
        </w:tc>
        <w:tc>
          <w:tcPr>
            <w:tcW w:w="3115" w:type="dxa"/>
          </w:tcPr>
          <w:p w14:paraId="4F64CFE2" w14:textId="753B69E8" w:rsidR="008D48AA" w:rsidRDefault="008D48AA" w:rsidP="00276498">
            <w:pPr>
              <w:rPr>
                <w:lang w:eastAsia="en-US"/>
              </w:rPr>
            </w:pPr>
          </w:p>
        </w:tc>
        <w:tc>
          <w:tcPr>
            <w:tcW w:w="3115" w:type="dxa"/>
          </w:tcPr>
          <w:p w14:paraId="6987EE76" w14:textId="4297B8AE" w:rsidR="00276498" w:rsidRPr="00536095" w:rsidRDefault="00276498" w:rsidP="00276498">
            <w:pPr>
              <w:rPr>
                <w:lang w:eastAsia="en-US"/>
              </w:rPr>
            </w:pPr>
          </w:p>
        </w:tc>
      </w:tr>
      <w:tr w:rsidR="00276498" w14:paraId="0C4DBAB9" w14:textId="77777777" w:rsidTr="00536095">
        <w:trPr>
          <w:trHeight w:val="1984"/>
        </w:trPr>
        <w:tc>
          <w:tcPr>
            <w:tcW w:w="3114" w:type="dxa"/>
          </w:tcPr>
          <w:p w14:paraId="47BC61F5" w14:textId="6E4F3F23" w:rsidR="00276498" w:rsidRDefault="008D48AA" w:rsidP="00276498">
            <w:pPr>
              <w:rPr>
                <w:lang w:eastAsia="en-US"/>
              </w:rPr>
            </w:pPr>
            <w:r>
              <w:rPr>
                <w:lang w:eastAsia="en-US"/>
              </w:rPr>
              <w:t>Tabbed browsing</w:t>
            </w:r>
          </w:p>
        </w:tc>
        <w:tc>
          <w:tcPr>
            <w:tcW w:w="3115" w:type="dxa"/>
          </w:tcPr>
          <w:p w14:paraId="2106D3D7" w14:textId="1F12D547" w:rsidR="008D48AA" w:rsidRDefault="008D48AA" w:rsidP="00276498">
            <w:pPr>
              <w:rPr>
                <w:lang w:eastAsia="en-US"/>
              </w:rPr>
            </w:pPr>
          </w:p>
        </w:tc>
        <w:tc>
          <w:tcPr>
            <w:tcW w:w="3115" w:type="dxa"/>
          </w:tcPr>
          <w:p w14:paraId="1DF99ECC" w14:textId="5194C832" w:rsidR="00276498" w:rsidRPr="00536095" w:rsidRDefault="00276498" w:rsidP="00276498">
            <w:pPr>
              <w:rPr>
                <w:lang w:eastAsia="en-US"/>
              </w:rPr>
            </w:pPr>
          </w:p>
        </w:tc>
      </w:tr>
      <w:tr w:rsidR="00276498" w14:paraId="7470AEB1" w14:textId="77777777" w:rsidTr="00536095">
        <w:trPr>
          <w:trHeight w:val="1984"/>
        </w:trPr>
        <w:tc>
          <w:tcPr>
            <w:tcW w:w="3114" w:type="dxa"/>
          </w:tcPr>
          <w:p w14:paraId="1D01110B" w14:textId="5765796F" w:rsidR="00276498" w:rsidRDefault="008D48AA" w:rsidP="00276498">
            <w:pPr>
              <w:rPr>
                <w:lang w:eastAsia="en-US"/>
              </w:rPr>
            </w:pPr>
            <w:r>
              <w:rPr>
                <w:lang w:eastAsia="en-US"/>
              </w:rPr>
              <w:t>Navigation tools</w:t>
            </w:r>
          </w:p>
        </w:tc>
        <w:tc>
          <w:tcPr>
            <w:tcW w:w="3115" w:type="dxa"/>
          </w:tcPr>
          <w:p w14:paraId="4CF79190" w14:textId="1107F1F7" w:rsidR="008D48AA" w:rsidRDefault="008D48AA" w:rsidP="00276498">
            <w:pPr>
              <w:rPr>
                <w:lang w:eastAsia="en-US"/>
              </w:rPr>
            </w:pPr>
          </w:p>
        </w:tc>
        <w:tc>
          <w:tcPr>
            <w:tcW w:w="3115" w:type="dxa"/>
          </w:tcPr>
          <w:p w14:paraId="50980E7D" w14:textId="53D10FF6" w:rsidR="00276498" w:rsidRPr="00536095" w:rsidRDefault="00276498" w:rsidP="00276498">
            <w:pPr>
              <w:rPr>
                <w:lang w:eastAsia="en-US"/>
              </w:rPr>
            </w:pPr>
          </w:p>
        </w:tc>
      </w:tr>
      <w:tr w:rsidR="008D48AA" w14:paraId="21E10A0A" w14:textId="77777777" w:rsidTr="00536095">
        <w:trPr>
          <w:trHeight w:val="1984"/>
        </w:trPr>
        <w:tc>
          <w:tcPr>
            <w:tcW w:w="3114" w:type="dxa"/>
          </w:tcPr>
          <w:p w14:paraId="204181CB" w14:textId="354666A9" w:rsidR="008D48AA" w:rsidRDefault="008D48AA" w:rsidP="00276498">
            <w:pPr>
              <w:rPr>
                <w:lang w:eastAsia="en-US"/>
              </w:rPr>
            </w:pPr>
            <w:r>
              <w:rPr>
                <w:lang w:eastAsia="en-US"/>
              </w:rPr>
              <w:t>Address bar</w:t>
            </w:r>
          </w:p>
        </w:tc>
        <w:tc>
          <w:tcPr>
            <w:tcW w:w="3115" w:type="dxa"/>
          </w:tcPr>
          <w:p w14:paraId="0C1CFF5F" w14:textId="1E46D233" w:rsidR="008D48AA" w:rsidRDefault="008D48AA" w:rsidP="00276498">
            <w:pPr>
              <w:rPr>
                <w:lang w:eastAsia="en-US"/>
              </w:rPr>
            </w:pPr>
          </w:p>
        </w:tc>
        <w:tc>
          <w:tcPr>
            <w:tcW w:w="3115" w:type="dxa"/>
          </w:tcPr>
          <w:p w14:paraId="4F7DA2F2" w14:textId="165E3C7E" w:rsidR="008D48AA" w:rsidRPr="00536095" w:rsidRDefault="008D48AA" w:rsidP="00276498">
            <w:pPr>
              <w:rPr>
                <w:lang w:eastAsia="en-US"/>
              </w:rPr>
            </w:pPr>
          </w:p>
        </w:tc>
      </w:tr>
    </w:tbl>
    <w:p w14:paraId="60A86F7A" w14:textId="77777777" w:rsidR="00596DEF" w:rsidRDefault="00596DEF">
      <w:pPr>
        <w:rPr>
          <w:lang w:eastAsia="en-US"/>
        </w:rPr>
      </w:pPr>
      <w:r>
        <w:rPr>
          <w:lang w:eastAsia="en-US"/>
        </w:rPr>
        <w:br w:type="page"/>
      </w:r>
    </w:p>
    <w:p w14:paraId="27E6E010" w14:textId="7843EB57" w:rsidR="00276498" w:rsidRPr="00531142" w:rsidRDefault="00596DEF" w:rsidP="00A23DBD">
      <w:pPr>
        <w:pStyle w:val="PGTaskTitle"/>
        <w:spacing w:after="120"/>
      </w:pPr>
      <w:r w:rsidRPr="00531142">
        <w:lastRenderedPageBreak/>
        <w:t>Task 2</w:t>
      </w:r>
    </w:p>
    <w:p w14:paraId="27A1764B" w14:textId="4125BB95" w:rsidR="00596DEF" w:rsidRDefault="00596DEF" w:rsidP="00A23DBD">
      <w:pPr>
        <w:pStyle w:val="PGTasktext"/>
        <w:spacing w:after="120"/>
      </w:pPr>
      <w:r>
        <w:t>Complete the table below by ticking whether each statement is true or fal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1276"/>
        <w:gridCol w:w="1127"/>
      </w:tblGrid>
      <w:tr w:rsidR="00EE3165" w:rsidRPr="00EE3165" w14:paraId="7F4D81FE" w14:textId="77777777" w:rsidTr="00536095">
        <w:trPr>
          <w:trHeight w:val="454"/>
        </w:trPr>
        <w:tc>
          <w:tcPr>
            <w:tcW w:w="6941" w:type="dxa"/>
            <w:tcBorders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13605106" w14:textId="79568E57" w:rsidR="00596DEF" w:rsidRPr="00EE3165" w:rsidRDefault="00596DEF" w:rsidP="00EE3165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EE3165">
              <w:rPr>
                <w:b/>
                <w:bCs/>
                <w:color w:val="FFFFFF" w:themeColor="background1"/>
                <w:lang w:eastAsia="en-US"/>
              </w:rPr>
              <w:t>Statement</w:t>
            </w:r>
          </w:p>
        </w:tc>
        <w:tc>
          <w:tcPr>
            <w:tcW w:w="127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711101B5" w14:textId="7C0EF815" w:rsidR="00596DEF" w:rsidRPr="00EE3165" w:rsidRDefault="00596DEF" w:rsidP="00EE3165">
            <w:pPr>
              <w:jc w:val="center"/>
              <w:rPr>
                <w:b/>
                <w:bCs/>
                <w:color w:val="FFFFFF" w:themeColor="background1"/>
                <w:lang w:eastAsia="en-US"/>
              </w:rPr>
            </w:pPr>
            <w:r w:rsidRPr="00EE3165">
              <w:rPr>
                <w:b/>
                <w:bCs/>
                <w:color w:val="FFFFFF" w:themeColor="background1"/>
                <w:lang w:eastAsia="en-US"/>
              </w:rPr>
              <w:t>True</w:t>
            </w:r>
          </w:p>
        </w:tc>
        <w:tc>
          <w:tcPr>
            <w:tcW w:w="1127" w:type="dxa"/>
            <w:tcBorders>
              <w:left w:val="single" w:sz="4" w:space="0" w:color="FFFFFF" w:themeColor="background1"/>
            </w:tcBorders>
            <w:shd w:val="clear" w:color="auto" w:fill="2C3039"/>
            <w:vAlign w:val="center"/>
          </w:tcPr>
          <w:p w14:paraId="347B753D" w14:textId="420FDBC4" w:rsidR="00596DEF" w:rsidRPr="00EE3165" w:rsidRDefault="00596DEF" w:rsidP="00EE3165">
            <w:pPr>
              <w:jc w:val="center"/>
              <w:rPr>
                <w:b/>
                <w:bCs/>
                <w:color w:val="FFFFFF" w:themeColor="background1"/>
                <w:lang w:eastAsia="en-US"/>
              </w:rPr>
            </w:pPr>
            <w:r w:rsidRPr="00EE3165">
              <w:rPr>
                <w:b/>
                <w:bCs/>
                <w:color w:val="FFFFFF" w:themeColor="background1"/>
                <w:lang w:eastAsia="en-US"/>
              </w:rPr>
              <w:t>False</w:t>
            </w:r>
          </w:p>
        </w:tc>
      </w:tr>
      <w:tr w:rsidR="00596DEF" w14:paraId="02607865" w14:textId="77777777" w:rsidTr="00A23DBD">
        <w:trPr>
          <w:trHeight w:val="454"/>
        </w:trPr>
        <w:tc>
          <w:tcPr>
            <w:tcW w:w="6941" w:type="dxa"/>
            <w:vAlign w:val="center"/>
          </w:tcPr>
          <w:p w14:paraId="5B80EF7F" w14:textId="3A19D947" w:rsidR="00596DEF" w:rsidRDefault="00596DEF" w:rsidP="00A23DBD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The Internet is </w:t>
            </w:r>
            <w:r w:rsidR="00531142">
              <w:rPr>
                <w:lang w:eastAsia="en-US"/>
              </w:rPr>
              <w:t>the network infrastructure.</w:t>
            </w:r>
          </w:p>
        </w:tc>
        <w:tc>
          <w:tcPr>
            <w:tcW w:w="1276" w:type="dxa"/>
            <w:vAlign w:val="center"/>
          </w:tcPr>
          <w:p w14:paraId="7C70CFA6" w14:textId="166FCEF2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  <w:tc>
          <w:tcPr>
            <w:tcW w:w="1127" w:type="dxa"/>
            <w:vAlign w:val="center"/>
          </w:tcPr>
          <w:p w14:paraId="0EDAFE75" w14:textId="77777777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</w:tr>
      <w:tr w:rsidR="00596DEF" w14:paraId="5D5132AE" w14:textId="77777777" w:rsidTr="00A23DBD">
        <w:trPr>
          <w:trHeight w:val="702"/>
        </w:trPr>
        <w:tc>
          <w:tcPr>
            <w:tcW w:w="6941" w:type="dxa"/>
            <w:vAlign w:val="center"/>
          </w:tcPr>
          <w:p w14:paraId="49F75C69" w14:textId="280BBDB7" w:rsidR="00596DEF" w:rsidRDefault="00531142" w:rsidP="00A23DBD">
            <w:pPr>
              <w:rPr>
                <w:lang w:eastAsia="en-US"/>
              </w:rPr>
            </w:pPr>
            <w:r>
              <w:rPr>
                <w:lang w:eastAsia="en-US"/>
              </w:rPr>
              <w:t>Voice over IP (VoIP) is a separate service for voice calls that doesn’t rely on the Internet.</w:t>
            </w:r>
          </w:p>
        </w:tc>
        <w:tc>
          <w:tcPr>
            <w:tcW w:w="1276" w:type="dxa"/>
            <w:vAlign w:val="center"/>
          </w:tcPr>
          <w:p w14:paraId="31A0F7F2" w14:textId="77777777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  <w:tc>
          <w:tcPr>
            <w:tcW w:w="1127" w:type="dxa"/>
            <w:vAlign w:val="center"/>
          </w:tcPr>
          <w:p w14:paraId="0754DA8E" w14:textId="5A62CC57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</w:tr>
      <w:tr w:rsidR="00596DEF" w14:paraId="13DAA170" w14:textId="77777777" w:rsidTr="00A23DBD">
        <w:trPr>
          <w:trHeight w:val="454"/>
        </w:trPr>
        <w:tc>
          <w:tcPr>
            <w:tcW w:w="6941" w:type="dxa"/>
            <w:vAlign w:val="center"/>
          </w:tcPr>
          <w:p w14:paraId="0F1226CA" w14:textId="25355217" w:rsidR="00596DEF" w:rsidRDefault="00531142" w:rsidP="00A23DBD">
            <w:pPr>
              <w:rPr>
                <w:lang w:eastAsia="en-US"/>
              </w:rPr>
            </w:pPr>
            <w:r>
              <w:rPr>
                <w:lang w:eastAsia="en-US"/>
              </w:rPr>
              <w:t>The World Wide Web is one service that makes use of the Internet.</w:t>
            </w:r>
          </w:p>
        </w:tc>
        <w:tc>
          <w:tcPr>
            <w:tcW w:w="1276" w:type="dxa"/>
            <w:vAlign w:val="center"/>
          </w:tcPr>
          <w:p w14:paraId="4666C43C" w14:textId="1B4608D0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  <w:tc>
          <w:tcPr>
            <w:tcW w:w="1127" w:type="dxa"/>
            <w:vAlign w:val="center"/>
          </w:tcPr>
          <w:p w14:paraId="6F831C1E" w14:textId="77777777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</w:tr>
      <w:tr w:rsidR="00596DEF" w14:paraId="607D8ECE" w14:textId="77777777" w:rsidTr="00A23DBD">
        <w:trPr>
          <w:trHeight w:val="454"/>
        </w:trPr>
        <w:tc>
          <w:tcPr>
            <w:tcW w:w="6941" w:type="dxa"/>
            <w:vAlign w:val="center"/>
          </w:tcPr>
          <w:p w14:paraId="457006F3" w14:textId="5011CFF0" w:rsidR="00596DEF" w:rsidRDefault="00531142" w:rsidP="00A23DBD">
            <w:pPr>
              <w:rPr>
                <w:lang w:eastAsia="en-US"/>
              </w:rPr>
            </w:pPr>
            <w:r>
              <w:rPr>
                <w:lang w:eastAsia="en-US"/>
              </w:rPr>
              <w:t>FTP is a protocol for sharing files via the Internet.</w:t>
            </w:r>
          </w:p>
        </w:tc>
        <w:tc>
          <w:tcPr>
            <w:tcW w:w="1276" w:type="dxa"/>
            <w:vAlign w:val="center"/>
          </w:tcPr>
          <w:p w14:paraId="75C77A21" w14:textId="68CCD9EB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  <w:tc>
          <w:tcPr>
            <w:tcW w:w="1127" w:type="dxa"/>
            <w:vAlign w:val="center"/>
          </w:tcPr>
          <w:p w14:paraId="00A54CBD" w14:textId="77777777" w:rsidR="00596DEF" w:rsidRPr="00536095" w:rsidRDefault="00596DEF" w:rsidP="00EE3165">
            <w:pPr>
              <w:jc w:val="center"/>
              <w:rPr>
                <w:lang w:eastAsia="en-US"/>
              </w:rPr>
            </w:pPr>
          </w:p>
        </w:tc>
      </w:tr>
      <w:tr w:rsidR="00531142" w14:paraId="4563F8D9" w14:textId="77777777" w:rsidTr="00A23DBD">
        <w:trPr>
          <w:trHeight w:val="454"/>
        </w:trPr>
        <w:tc>
          <w:tcPr>
            <w:tcW w:w="6941" w:type="dxa"/>
            <w:vAlign w:val="center"/>
          </w:tcPr>
          <w:p w14:paraId="2A769D66" w14:textId="5226E3FC" w:rsidR="00531142" w:rsidRDefault="00531142" w:rsidP="00A23DBD">
            <w:pPr>
              <w:rPr>
                <w:lang w:eastAsia="en-US"/>
              </w:rPr>
            </w:pPr>
            <w:r>
              <w:rPr>
                <w:lang w:eastAsia="en-US"/>
              </w:rPr>
              <w:t>The World Wide Web is another name for the Internet.</w:t>
            </w:r>
          </w:p>
        </w:tc>
        <w:tc>
          <w:tcPr>
            <w:tcW w:w="1276" w:type="dxa"/>
            <w:vAlign w:val="center"/>
          </w:tcPr>
          <w:p w14:paraId="23810DA0" w14:textId="77777777" w:rsidR="00531142" w:rsidRPr="00536095" w:rsidRDefault="00531142" w:rsidP="00EE3165">
            <w:pPr>
              <w:jc w:val="center"/>
              <w:rPr>
                <w:lang w:eastAsia="en-US"/>
              </w:rPr>
            </w:pPr>
          </w:p>
        </w:tc>
        <w:tc>
          <w:tcPr>
            <w:tcW w:w="1127" w:type="dxa"/>
            <w:vAlign w:val="center"/>
          </w:tcPr>
          <w:p w14:paraId="28F4761D" w14:textId="15D0FBB8" w:rsidR="00531142" w:rsidRPr="00536095" w:rsidRDefault="00531142" w:rsidP="00EE3165">
            <w:pPr>
              <w:jc w:val="center"/>
              <w:rPr>
                <w:lang w:eastAsia="en-US"/>
              </w:rPr>
            </w:pPr>
          </w:p>
        </w:tc>
      </w:tr>
    </w:tbl>
    <w:p w14:paraId="1734836F" w14:textId="6E88EE48" w:rsidR="00276498" w:rsidRPr="00531142" w:rsidRDefault="00531142" w:rsidP="00A23DBD">
      <w:pPr>
        <w:pStyle w:val="PGTaskTitle"/>
        <w:spacing w:before="360" w:after="120"/>
      </w:pPr>
      <w:r w:rsidRPr="00531142">
        <w:t>Task 3</w:t>
      </w:r>
    </w:p>
    <w:p w14:paraId="1E5A4778" w14:textId="4895E9BC" w:rsidR="00531142" w:rsidRDefault="00CF1D69" w:rsidP="00A23DBD">
      <w:pPr>
        <w:pStyle w:val="PGTasktext"/>
        <w:spacing w:after="120"/>
      </w:pPr>
      <w:r>
        <w:t xml:space="preserve">Each of the following tables </w:t>
      </w:r>
      <w:r w:rsidR="00531142">
        <w:t xml:space="preserve">shows a </w:t>
      </w:r>
      <w:r>
        <w:t>Uniform Resource Locator (</w:t>
      </w:r>
      <w:r w:rsidR="00531142">
        <w:t>URL</w:t>
      </w:r>
      <w:r>
        <w:t>)</w:t>
      </w:r>
      <w:r w:rsidR="00531142">
        <w:t>. For each one, identify the protocol, domain name and web page or file that is being referred to.</w:t>
      </w:r>
    </w:p>
    <w:p w14:paraId="4349027D" w14:textId="0A80953C" w:rsidR="00531142" w:rsidRPr="00053EF6" w:rsidRDefault="00EC4D90" w:rsidP="00276498">
      <w:pPr>
        <w:rPr>
          <w:b/>
          <w:bCs/>
          <w:lang w:eastAsia="en-US"/>
        </w:rPr>
      </w:pPr>
      <w:r w:rsidRPr="00053EF6">
        <w:rPr>
          <w:b/>
          <w:bCs/>
          <w:lang w:eastAsia="en-US"/>
        </w:rPr>
        <w:t>URL 1: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80"/>
        <w:gridCol w:w="7364"/>
      </w:tblGrid>
      <w:tr w:rsidR="00CF1D69" w14:paraId="4C462E7C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335EA5B9" w14:textId="59D8838C" w:rsidR="00CF1D69" w:rsidRDefault="00CF1D69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URL</w:t>
            </w:r>
          </w:p>
        </w:tc>
        <w:tc>
          <w:tcPr>
            <w:tcW w:w="7364" w:type="dxa"/>
            <w:vAlign w:val="center"/>
          </w:tcPr>
          <w:p w14:paraId="51087390" w14:textId="25EA95B9" w:rsidR="00CF1D69" w:rsidRDefault="00CB254E" w:rsidP="00536095">
            <w:pPr>
              <w:rPr>
                <w:lang w:eastAsia="en-US"/>
              </w:rPr>
            </w:pPr>
            <w:hyperlink r:id="rId11" w:history="1">
              <w:r w:rsidRPr="00C91217">
                <w:rPr>
                  <w:rStyle w:val="Hyperlink"/>
                  <w:lang w:eastAsia="en-US"/>
                </w:rPr>
                <w:t>https://www.mywebsite.org/index.html</w:t>
              </w:r>
            </w:hyperlink>
            <w:r>
              <w:rPr>
                <w:lang w:eastAsia="en-US"/>
              </w:rPr>
              <w:t xml:space="preserve"> </w:t>
            </w:r>
          </w:p>
        </w:tc>
      </w:tr>
      <w:tr w:rsidR="00CF1D69" w14:paraId="2AAFDB51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3B72165A" w14:textId="19D90593" w:rsidR="00CF1D69" w:rsidRDefault="00CF1D69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Protocol</w:t>
            </w:r>
          </w:p>
        </w:tc>
        <w:tc>
          <w:tcPr>
            <w:tcW w:w="7364" w:type="dxa"/>
            <w:vAlign w:val="center"/>
          </w:tcPr>
          <w:p w14:paraId="22D0433A" w14:textId="21058715" w:rsidR="00CF1D69" w:rsidRPr="00536095" w:rsidRDefault="00CF1D69" w:rsidP="00536095">
            <w:pPr>
              <w:rPr>
                <w:lang w:eastAsia="en-US"/>
              </w:rPr>
            </w:pPr>
          </w:p>
        </w:tc>
      </w:tr>
      <w:tr w:rsidR="00CF1D69" w14:paraId="10EA1B50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377D84B3" w14:textId="7D1CDAFC" w:rsidR="00CF1D69" w:rsidRDefault="00CF1D69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Domain name</w:t>
            </w:r>
          </w:p>
        </w:tc>
        <w:tc>
          <w:tcPr>
            <w:tcW w:w="7364" w:type="dxa"/>
            <w:vAlign w:val="center"/>
          </w:tcPr>
          <w:p w14:paraId="65588B6F" w14:textId="6C1BE560" w:rsidR="00CF1D69" w:rsidRPr="00536095" w:rsidRDefault="00CF1D69" w:rsidP="00536095">
            <w:pPr>
              <w:rPr>
                <w:lang w:eastAsia="en-US"/>
              </w:rPr>
            </w:pPr>
          </w:p>
        </w:tc>
      </w:tr>
      <w:tr w:rsidR="00CF1D69" w14:paraId="79785A68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00267474" w14:textId="18ECBD7D" w:rsidR="00CF1D69" w:rsidRDefault="00CF1D69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Web page or file</w:t>
            </w:r>
          </w:p>
        </w:tc>
        <w:tc>
          <w:tcPr>
            <w:tcW w:w="7364" w:type="dxa"/>
            <w:vAlign w:val="center"/>
          </w:tcPr>
          <w:p w14:paraId="5E4E35F1" w14:textId="053B8F49" w:rsidR="00CF1D69" w:rsidRPr="00536095" w:rsidRDefault="00CF1D69" w:rsidP="00536095">
            <w:pPr>
              <w:rPr>
                <w:lang w:eastAsia="en-US"/>
              </w:rPr>
            </w:pPr>
          </w:p>
        </w:tc>
      </w:tr>
    </w:tbl>
    <w:p w14:paraId="01C47E26" w14:textId="1D7898EF" w:rsidR="00EC4D90" w:rsidRPr="00053EF6" w:rsidRDefault="00EC4D90" w:rsidP="00A23DBD">
      <w:pPr>
        <w:spacing w:before="240"/>
        <w:rPr>
          <w:b/>
          <w:bCs/>
          <w:lang w:eastAsia="en-US"/>
        </w:rPr>
      </w:pPr>
      <w:r w:rsidRPr="00053EF6">
        <w:rPr>
          <w:b/>
          <w:bCs/>
          <w:lang w:eastAsia="en-US"/>
        </w:rPr>
        <w:t>URL 2: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80"/>
        <w:gridCol w:w="7364"/>
      </w:tblGrid>
      <w:tr w:rsidR="00EC4D90" w14:paraId="6286D8D5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10907548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URL</w:t>
            </w:r>
          </w:p>
        </w:tc>
        <w:tc>
          <w:tcPr>
            <w:tcW w:w="7364" w:type="dxa"/>
            <w:vAlign w:val="center"/>
          </w:tcPr>
          <w:p w14:paraId="10F001EF" w14:textId="0A93A81B" w:rsidR="00EC4D90" w:rsidRDefault="00CB254E" w:rsidP="00536095">
            <w:pPr>
              <w:rPr>
                <w:lang w:eastAsia="en-US"/>
              </w:rPr>
            </w:pPr>
            <w:hyperlink r:id="rId12" w:history="1">
              <w:r w:rsidRPr="00C91217">
                <w:rPr>
                  <w:rStyle w:val="Hyperlink"/>
                  <w:lang w:eastAsia="en-US"/>
                </w:rPr>
                <w:t>https://www.duckduckgo.com/assets/logo_homepage.normal.v108.svg</w:t>
              </w:r>
            </w:hyperlink>
            <w:r>
              <w:rPr>
                <w:lang w:eastAsia="en-US"/>
              </w:rPr>
              <w:t xml:space="preserve"> </w:t>
            </w:r>
          </w:p>
        </w:tc>
      </w:tr>
      <w:tr w:rsidR="00EC4D90" w14:paraId="7C9B6330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6A394742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Protocol</w:t>
            </w:r>
          </w:p>
        </w:tc>
        <w:tc>
          <w:tcPr>
            <w:tcW w:w="7364" w:type="dxa"/>
            <w:vAlign w:val="center"/>
          </w:tcPr>
          <w:p w14:paraId="326F8DB0" w14:textId="7DDD20D9" w:rsidR="00EC4D90" w:rsidRPr="00536095" w:rsidRDefault="00EC4D90" w:rsidP="00536095">
            <w:pPr>
              <w:rPr>
                <w:lang w:eastAsia="en-US"/>
              </w:rPr>
            </w:pPr>
          </w:p>
        </w:tc>
      </w:tr>
      <w:tr w:rsidR="00EC4D90" w14:paraId="76EB8720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703928DD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Domain name</w:t>
            </w:r>
          </w:p>
        </w:tc>
        <w:tc>
          <w:tcPr>
            <w:tcW w:w="7364" w:type="dxa"/>
            <w:vAlign w:val="center"/>
          </w:tcPr>
          <w:p w14:paraId="5BE18D03" w14:textId="27422077" w:rsidR="00EC4D90" w:rsidRPr="00536095" w:rsidRDefault="00EC4D90" w:rsidP="00536095">
            <w:pPr>
              <w:rPr>
                <w:lang w:eastAsia="en-US"/>
              </w:rPr>
            </w:pPr>
          </w:p>
        </w:tc>
      </w:tr>
      <w:tr w:rsidR="00EC4D90" w14:paraId="695D8C3B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44ABCB10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Web page or file</w:t>
            </w:r>
          </w:p>
        </w:tc>
        <w:tc>
          <w:tcPr>
            <w:tcW w:w="7364" w:type="dxa"/>
            <w:vAlign w:val="center"/>
          </w:tcPr>
          <w:p w14:paraId="0D9A0925" w14:textId="2EE443FB" w:rsidR="00EC4D90" w:rsidRPr="00536095" w:rsidRDefault="00EC4D90" w:rsidP="00536095">
            <w:pPr>
              <w:rPr>
                <w:lang w:eastAsia="en-US"/>
              </w:rPr>
            </w:pPr>
          </w:p>
        </w:tc>
      </w:tr>
    </w:tbl>
    <w:p w14:paraId="43C7612E" w14:textId="113B0ABF" w:rsidR="00EC4D90" w:rsidRPr="00053EF6" w:rsidRDefault="00EC4D90" w:rsidP="00A23DBD">
      <w:pPr>
        <w:spacing w:before="240"/>
        <w:rPr>
          <w:b/>
          <w:bCs/>
          <w:lang w:eastAsia="en-US"/>
        </w:rPr>
      </w:pPr>
      <w:r w:rsidRPr="00053EF6">
        <w:rPr>
          <w:b/>
          <w:bCs/>
          <w:lang w:eastAsia="en-US"/>
        </w:rPr>
        <w:t>URL 3: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80"/>
        <w:gridCol w:w="7364"/>
      </w:tblGrid>
      <w:tr w:rsidR="00EC4D90" w14:paraId="10482A2D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3A6C6AD3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URL</w:t>
            </w:r>
          </w:p>
        </w:tc>
        <w:tc>
          <w:tcPr>
            <w:tcW w:w="7364" w:type="dxa"/>
            <w:vAlign w:val="center"/>
          </w:tcPr>
          <w:p w14:paraId="6C4AE536" w14:textId="58943C4A" w:rsidR="00EC4D90" w:rsidRDefault="00CB254E" w:rsidP="00536095">
            <w:pPr>
              <w:rPr>
                <w:lang w:eastAsia="en-US"/>
              </w:rPr>
            </w:pPr>
            <w:hyperlink r:id="rId13" w:history="1">
              <w:r w:rsidRPr="00C91217">
                <w:rPr>
                  <w:rStyle w:val="Hyperlink"/>
                  <w:lang w:eastAsia="en-US"/>
                </w:rPr>
                <w:t>https://en.wikipedia.org/wiki/url.html</w:t>
              </w:r>
            </w:hyperlink>
            <w:r>
              <w:rPr>
                <w:lang w:eastAsia="en-US"/>
              </w:rPr>
              <w:t xml:space="preserve"> </w:t>
            </w:r>
          </w:p>
        </w:tc>
      </w:tr>
      <w:tr w:rsidR="00EC4D90" w14:paraId="1531688E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3B86C701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Protocol</w:t>
            </w:r>
          </w:p>
        </w:tc>
        <w:tc>
          <w:tcPr>
            <w:tcW w:w="7364" w:type="dxa"/>
            <w:vAlign w:val="center"/>
          </w:tcPr>
          <w:p w14:paraId="3C8D5638" w14:textId="0610CA5B" w:rsidR="00EC4D90" w:rsidRPr="00536095" w:rsidRDefault="00EC4D90" w:rsidP="00536095">
            <w:pPr>
              <w:rPr>
                <w:lang w:eastAsia="en-US"/>
              </w:rPr>
            </w:pPr>
          </w:p>
        </w:tc>
      </w:tr>
      <w:tr w:rsidR="00EC4D90" w14:paraId="17CC4B65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2384CAA2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Domain name</w:t>
            </w:r>
          </w:p>
        </w:tc>
        <w:tc>
          <w:tcPr>
            <w:tcW w:w="7364" w:type="dxa"/>
            <w:vAlign w:val="center"/>
          </w:tcPr>
          <w:p w14:paraId="385E616C" w14:textId="4D2FB430" w:rsidR="00EC4D90" w:rsidRPr="00536095" w:rsidRDefault="00EC4D90" w:rsidP="00536095">
            <w:pPr>
              <w:rPr>
                <w:lang w:eastAsia="en-US"/>
              </w:rPr>
            </w:pPr>
          </w:p>
        </w:tc>
      </w:tr>
      <w:tr w:rsidR="00EC4D90" w14:paraId="73BCB05D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13752F65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Web page or file</w:t>
            </w:r>
          </w:p>
        </w:tc>
        <w:tc>
          <w:tcPr>
            <w:tcW w:w="7364" w:type="dxa"/>
            <w:vAlign w:val="center"/>
          </w:tcPr>
          <w:p w14:paraId="11A7F708" w14:textId="3A2078F1" w:rsidR="00EC4D90" w:rsidRPr="00536095" w:rsidRDefault="00EC4D90" w:rsidP="00536095">
            <w:pPr>
              <w:rPr>
                <w:lang w:eastAsia="en-US"/>
              </w:rPr>
            </w:pPr>
          </w:p>
        </w:tc>
      </w:tr>
    </w:tbl>
    <w:p w14:paraId="223DD9D4" w14:textId="4E5C1206" w:rsidR="00EC4D90" w:rsidRPr="00053EF6" w:rsidRDefault="00EC4D90" w:rsidP="00A23DBD">
      <w:pPr>
        <w:spacing w:before="240"/>
        <w:rPr>
          <w:b/>
          <w:bCs/>
          <w:lang w:eastAsia="en-US"/>
        </w:rPr>
      </w:pPr>
      <w:r w:rsidRPr="00053EF6">
        <w:rPr>
          <w:b/>
          <w:bCs/>
          <w:lang w:eastAsia="en-US"/>
        </w:rPr>
        <w:t>URL 4: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80"/>
        <w:gridCol w:w="7364"/>
      </w:tblGrid>
      <w:tr w:rsidR="00EC4D90" w14:paraId="7DAC6785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673A5252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URL</w:t>
            </w:r>
          </w:p>
        </w:tc>
        <w:tc>
          <w:tcPr>
            <w:tcW w:w="7364" w:type="dxa"/>
            <w:vAlign w:val="center"/>
          </w:tcPr>
          <w:p w14:paraId="437514D1" w14:textId="64C18B83" w:rsidR="00EC4D90" w:rsidRDefault="00CB254E" w:rsidP="00536095">
            <w:pPr>
              <w:rPr>
                <w:lang w:eastAsia="en-US"/>
              </w:rPr>
            </w:pPr>
            <w:hyperlink r:id="rId14" w:history="1">
              <w:r w:rsidRPr="00C91217">
                <w:rPr>
                  <w:rStyle w:val="Hyperlink"/>
                  <w:lang w:eastAsia="en-US"/>
                </w:rPr>
                <w:t>http://microsoft.com/index.html</w:t>
              </w:r>
            </w:hyperlink>
            <w:r>
              <w:rPr>
                <w:lang w:eastAsia="en-US"/>
              </w:rPr>
              <w:t xml:space="preserve"> </w:t>
            </w:r>
          </w:p>
        </w:tc>
      </w:tr>
      <w:tr w:rsidR="00EC4D90" w14:paraId="659E141F" w14:textId="77777777" w:rsidTr="00536095">
        <w:trPr>
          <w:trHeight w:val="340"/>
        </w:trPr>
        <w:tc>
          <w:tcPr>
            <w:tcW w:w="1980" w:type="dxa"/>
            <w:vAlign w:val="center"/>
          </w:tcPr>
          <w:p w14:paraId="5A0C5219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Protocol</w:t>
            </w:r>
          </w:p>
        </w:tc>
        <w:tc>
          <w:tcPr>
            <w:tcW w:w="7364" w:type="dxa"/>
            <w:vAlign w:val="center"/>
          </w:tcPr>
          <w:p w14:paraId="25B681CB" w14:textId="783E85B6" w:rsidR="00EC4D90" w:rsidRPr="00536095" w:rsidRDefault="00EC4D90" w:rsidP="00536095">
            <w:pPr>
              <w:rPr>
                <w:lang w:eastAsia="en-US"/>
              </w:rPr>
            </w:pPr>
          </w:p>
        </w:tc>
      </w:tr>
      <w:tr w:rsidR="00EC4D90" w14:paraId="6A62A165" w14:textId="77777777" w:rsidTr="006C35FF">
        <w:trPr>
          <w:trHeight w:val="340"/>
        </w:trPr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7C76DF1F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Domain name</w:t>
            </w:r>
          </w:p>
        </w:tc>
        <w:tc>
          <w:tcPr>
            <w:tcW w:w="7364" w:type="dxa"/>
            <w:tcBorders>
              <w:bottom w:val="single" w:sz="4" w:space="0" w:color="auto"/>
            </w:tcBorders>
            <w:vAlign w:val="center"/>
          </w:tcPr>
          <w:p w14:paraId="775A9DBF" w14:textId="119C996C" w:rsidR="00EC4D90" w:rsidRPr="00536095" w:rsidRDefault="00EC4D90" w:rsidP="00536095">
            <w:pPr>
              <w:rPr>
                <w:lang w:eastAsia="en-US"/>
              </w:rPr>
            </w:pPr>
          </w:p>
        </w:tc>
      </w:tr>
      <w:tr w:rsidR="00EC4D90" w14:paraId="37EDD4FA" w14:textId="77777777" w:rsidTr="006C35FF">
        <w:trPr>
          <w:trHeight w:val="34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68704" w14:textId="77777777" w:rsidR="00EC4D90" w:rsidRDefault="00EC4D90" w:rsidP="00536095">
            <w:pPr>
              <w:rPr>
                <w:lang w:eastAsia="en-US"/>
              </w:rPr>
            </w:pPr>
            <w:r>
              <w:rPr>
                <w:lang w:eastAsia="en-US"/>
              </w:rPr>
              <w:t>Web page or file</w:t>
            </w:r>
          </w:p>
        </w:tc>
        <w:tc>
          <w:tcPr>
            <w:tcW w:w="7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90CD" w14:textId="3FB672EA" w:rsidR="00EC4D90" w:rsidRPr="00536095" w:rsidRDefault="00EC4D90" w:rsidP="00536095">
            <w:pPr>
              <w:rPr>
                <w:lang w:eastAsia="en-US"/>
              </w:rPr>
            </w:pPr>
          </w:p>
        </w:tc>
      </w:tr>
    </w:tbl>
    <w:p w14:paraId="4BC0806D" w14:textId="3F18AB1D" w:rsidR="00E1638B" w:rsidRDefault="00E1638B">
      <w:pPr>
        <w:rPr>
          <w:lang w:eastAsia="en-US"/>
        </w:rPr>
      </w:pPr>
      <w:r>
        <w:rPr>
          <w:lang w:eastAsia="en-US"/>
        </w:rPr>
        <w:br w:type="page"/>
      </w:r>
    </w:p>
    <w:p w14:paraId="531EB01D" w14:textId="3ADC96E1" w:rsidR="00E1638B" w:rsidRPr="00531142" w:rsidRDefault="00E1638B" w:rsidP="00A23DBD">
      <w:pPr>
        <w:pStyle w:val="PGTaskTitle"/>
        <w:spacing w:after="120"/>
      </w:pPr>
      <w:r w:rsidRPr="00531142">
        <w:lastRenderedPageBreak/>
        <w:t xml:space="preserve">Task </w:t>
      </w:r>
      <w:r>
        <w:t>4</w:t>
      </w:r>
    </w:p>
    <w:p w14:paraId="62693C94" w14:textId="1695437A" w:rsidR="00E1638B" w:rsidRDefault="00E1638B" w:rsidP="00A23DBD">
      <w:pPr>
        <w:pStyle w:val="PGTasktext"/>
        <w:spacing w:after="120"/>
      </w:pPr>
      <w:r>
        <w:t>Browsers render web pages written in HTML.</w:t>
      </w:r>
    </w:p>
    <w:p w14:paraId="5EF5278D" w14:textId="019175B0" w:rsidR="00E1638B" w:rsidRDefault="00E1638B" w:rsidP="00A23DBD">
      <w:pPr>
        <w:pStyle w:val="PGTasktext"/>
      </w:pPr>
      <w:r>
        <w:t xml:space="preserve">Go to: </w:t>
      </w:r>
      <w:hyperlink r:id="rId15" w:history="1">
        <w:r w:rsidRPr="00B36B96">
          <w:rPr>
            <w:rStyle w:val="Hyperlink"/>
          </w:rPr>
          <w:t>https://www.w3schools.com/tryit/tryit.asp?filename=tryhtml_hello</w:t>
        </w:r>
      </w:hyperlink>
    </w:p>
    <w:p w14:paraId="14003192" w14:textId="5C5AAC33" w:rsidR="00E1638B" w:rsidRDefault="009D5F17" w:rsidP="009D5F17">
      <w:pPr>
        <w:pStyle w:val="PGQuestion-toplevel"/>
      </w:pPr>
      <w:r>
        <w:t>(a)</w:t>
      </w:r>
      <w:r>
        <w:tab/>
      </w:r>
      <w:r w:rsidR="00E1638B">
        <w:t>Create the following HTML:</w:t>
      </w:r>
    </w:p>
    <w:tbl>
      <w:tblPr>
        <w:tblStyle w:val="TableGrid"/>
        <w:tblW w:w="0" w:type="auto"/>
        <w:jc w:val="center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681"/>
      </w:tblGrid>
      <w:tr w:rsidR="009D5F17" w14:paraId="1E6860EA" w14:textId="77777777" w:rsidTr="009D5F17">
        <w:trPr>
          <w:jc w:val="center"/>
        </w:trPr>
        <w:tc>
          <w:tcPr>
            <w:tcW w:w="3681" w:type="dxa"/>
          </w:tcPr>
          <w:p w14:paraId="0829667D" w14:textId="77777777" w:rsidR="009D5F17" w:rsidRPr="00E1638B" w:rsidRDefault="009D5F17" w:rsidP="009D5F17">
            <w:pPr>
              <w:rPr>
                <w:sz w:val="24"/>
                <w:szCs w:val="28"/>
              </w:rPr>
            </w:pPr>
            <w:r w:rsidRPr="00E1638B">
              <w:rPr>
                <w:sz w:val="24"/>
                <w:szCs w:val="28"/>
              </w:rPr>
              <w:t>&lt;html&gt;</w:t>
            </w:r>
          </w:p>
          <w:p w14:paraId="374D873A" w14:textId="77777777" w:rsidR="009D5F17" w:rsidRPr="00E1638B" w:rsidRDefault="009D5F17" w:rsidP="009D5F17">
            <w:pPr>
              <w:rPr>
                <w:sz w:val="24"/>
                <w:szCs w:val="28"/>
              </w:rPr>
            </w:pPr>
            <w:r w:rsidRPr="00E1638B">
              <w:rPr>
                <w:sz w:val="24"/>
                <w:szCs w:val="28"/>
              </w:rPr>
              <w:t>&lt;body&gt;</w:t>
            </w:r>
          </w:p>
          <w:p w14:paraId="3449904A" w14:textId="77777777" w:rsidR="009D5F17" w:rsidRPr="00E1638B" w:rsidRDefault="009D5F17" w:rsidP="009D5F17">
            <w:pPr>
              <w:rPr>
                <w:sz w:val="24"/>
                <w:szCs w:val="28"/>
              </w:rPr>
            </w:pPr>
            <w:r w:rsidRPr="00E1638B">
              <w:rPr>
                <w:sz w:val="24"/>
                <w:szCs w:val="28"/>
              </w:rPr>
              <w:t>&lt;h1&gt;This is a heading&lt;/h1&gt;</w:t>
            </w:r>
          </w:p>
          <w:p w14:paraId="05314705" w14:textId="77777777" w:rsidR="009D5F17" w:rsidRPr="00E1638B" w:rsidRDefault="009D5F17" w:rsidP="009D5F17">
            <w:pPr>
              <w:rPr>
                <w:sz w:val="24"/>
                <w:szCs w:val="28"/>
              </w:rPr>
            </w:pPr>
            <w:r w:rsidRPr="00E1638B">
              <w:rPr>
                <w:sz w:val="24"/>
                <w:szCs w:val="28"/>
              </w:rPr>
              <w:t>&lt;p&gt;This is a paragraph.&lt;/p&gt;</w:t>
            </w:r>
          </w:p>
          <w:p w14:paraId="4E7E4004" w14:textId="77777777" w:rsidR="009D5F17" w:rsidRPr="00E1638B" w:rsidRDefault="009D5F17" w:rsidP="009D5F17">
            <w:pPr>
              <w:rPr>
                <w:sz w:val="24"/>
                <w:szCs w:val="28"/>
              </w:rPr>
            </w:pPr>
            <w:r w:rsidRPr="00E1638B">
              <w:rPr>
                <w:sz w:val="24"/>
                <w:szCs w:val="28"/>
              </w:rPr>
              <w:t>&lt;/body&gt;</w:t>
            </w:r>
          </w:p>
          <w:p w14:paraId="3BA0AF0D" w14:textId="7035227B" w:rsidR="009D5F17" w:rsidRPr="009D5F17" w:rsidRDefault="009D5F17" w:rsidP="009D5F17">
            <w:pPr>
              <w:rPr>
                <w:sz w:val="24"/>
                <w:szCs w:val="28"/>
              </w:rPr>
            </w:pPr>
            <w:r w:rsidRPr="00E1638B">
              <w:rPr>
                <w:sz w:val="24"/>
                <w:szCs w:val="28"/>
              </w:rPr>
              <w:t>&lt;/html&gt;</w:t>
            </w:r>
          </w:p>
        </w:tc>
      </w:tr>
    </w:tbl>
    <w:p w14:paraId="22FC8D25" w14:textId="25F46D96" w:rsidR="00E1638B" w:rsidRDefault="009D5F17" w:rsidP="00852D3F">
      <w:pPr>
        <w:pStyle w:val="PGQuestion-toplevel"/>
        <w:spacing w:before="240"/>
      </w:pPr>
      <w:r>
        <w:tab/>
      </w:r>
      <w:r w:rsidR="00E1638B">
        <w:t>The following is used to create an ordered list:</w:t>
      </w:r>
    </w:p>
    <w:tbl>
      <w:tblPr>
        <w:tblStyle w:val="TableGrid"/>
        <w:tblW w:w="0" w:type="auto"/>
        <w:jc w:val="center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681"/>
      </w:tblGrid>
      <w:tr w:rsidR="009D5F17" w14:paraId="3CC7CC51" w14:textId="77777777" w:rsidTr="002969DA">
        <w:trPr>
          <w:jc w:val="center"/>
        </w:trPr>
        <w:tc>
          <w:tcPr>
            <w:tcW w:w="3681" w:type="dxa"/>
          </w:tcPr>
          <w:p w14:paraId="5991D311" w14:textId="77777777" w:rsidR="009D5F17" w:rsidRDefault="009D5F17" w:rsidP="009D5F17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&lt;</w:t>
            </w:r>
            <w:proofErr w:type="spellStart"/>
            <w:r>
              <w:rPr>
                <w:sz w:val="24"/>
                <w:szCs w:val="28"/>
              </w:rPr>
              <w:t>ol</w:t>
            </w:r>
            <w:proofErr w:type="spellEnd"/>
            <w:r>
              <w:rPr>
                <w:sz w:val="24"/>
                <w:szCs w:val="28"/>
              </w:rPr>
              <w:t>&gt;</w:t>
            </w:r>
          </w:p>
          <w:p w14:paraId="4A5B2225" w14:textId="77777777" w:rsidR="009D5F17" w:rsidRDefault="009D5F17" w:rsidP="009D5F17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 xml:space="preserve">  &lt;li&gt;Item 1&lt;/li&gt;</w:t>
            </w:r>
          </w:p>
          <w:p w14:paraId="2539BFA8" w14:textId="77777777" w:rsidR="009D5F17" w:rsidRDefault="009D5F17" w:rsidP="009D5F17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 xml:space="preserve">  &lt;li&gt;Item 2&lt;/li&gt;</w:t>
            </w:r>
          </w:p>
          <w:p w14:paraId="337A5E2F" w14:textId="77777777" w:rsidR="009D5F17" w:rsidRDefault="009D5F17" w:rsidP="009D5F17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 xml:space="preserve">  &lt;li&gt;Item 3&lt;/li&gt;</w:t>
            </w:r>
          </w:p>
          <w:p w14:paraId="4F3B9B76" w14:textId="461E76D9" w:rsidR="009D5F17" w:rsidRPr="009D5F17" w:rsidRDefault="009D5F17" w:rsidP="002969DA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&lt;/</w:t>
            </w:r>
            <w:proofErr w:type="spellStart"/>
            <w:r>
              <w:rPr>
                <w:sz w:val="24"/>
                <w:szCs w:val="28"/>
              </w:rPr>
              <w:t>ol</w:t>
            </w:r>
            <w:proofErr w:type="spellEnd"/>
            <w:r>
              <w:rPr>
                <w:sz w:val="24"/>
                <w:szCs w:val="28"/>
              </w:rPr>
              <w:t>&gt;</w:t>
            </w:r>
          </w:p>
        </w:tc>
      </w:tr>
    </w:tbl>
    <w:p w14:paraId="06926B07" w14:textId="19BD0385" w:rsidR="0078512F" w:rsidRDefault="009D5F17" w:rsidP="009D5F17">
      <w:pPr>
        <w:pStyle w:val="PGQuestion-toplevel"/>
        <w:spacing w:before="240" w:after="240"/>
      </w:pPr>
      <w:r>
        <w:t>(b)</w:t>
      </w:r>
      <w:r>
        <w:tab/>
      </w:r>
      <w:r w:rsidR="0078512F">
        <w:t xml:space="preserve">Add </w:t>
      </w:r>
      <w:r w:rsidR="00E24A04">
        <w:t>this ordered list</w:t>
      </w:r>
      <w:r w:rsidR="0078512F">
        <w:t xml:space="preserve"> to the HTML after the paragraph of text, but before the body end tag.</w:t>
      </w:r>
    </w:p>
    <w:p w14:paraId="14AE9363" w14:textId="3DB9CC01" w:rsidR="0078512F" w:rsidRDefault="009D5F17" w:rsidP="009D5F17">
      <w:pPr>
        <w:pStyle w:val="PGQuestion-toplevel"/>
      </w:pPr>
      <w:r>
        <w:t>(c)</w:t>
      </w:r>
      <w:r>
        <w:tab/>
      </w:r>
      <w:r w:rsidR="0078512F">
        <w:t>Show how the browser renders the ordered list.</w:t>
      </w:r>
    </w:p>
    <w:tbl>
      <w:tblPr>
        <w:tblStyle w:val="TableGrid"/>
        <w:tblW w:w="0" w:type="auto"/>
        <w:jc w:val="center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</w:tblGrid>
      <w:tr w:rsidR="009D5F17" w14:paraId="5C3588D9" w14:textId="77777777" w:rsidTr="00536095">
        <w:trPr>
          <w:trHeight w:val="2268"/>
          <w:jc w:val="center"/>
        </w:trPr>
        <w:tc>
          <w:tcPr>
            <w:tcW w:w="4106" w:type="dxa"/>
          </w:tcPr>
          <w:p w14:paraId="5F6C6397" w14:textId="20BBAD61" w:rsidR="009D5F17" w:rsidRPr="00536095" w:rsidRDefault="009D5F17" w:rsidP="00536095"/>
        </w:tc>
      </w:tr>
    </w:tbl>
    <w:p w14:paraId="5E597831" w14:textId="5935958A" w:rsidR="0078512F" w:rsidRDefault="009D5F17" w:rsidP="009D5F17">
      <w:pPr>
        <w:pStyle w:val="PGQuestion-toplevel"/>
        <w:spacing w:before="240"/>
      </w:pPr>
      <w:r>
        <w:t>(d)</w:t>
      </w:r>
      <w:r>
        <w:tab/>
      </w:r>
      <w:r w:rsidR="00E24A04">
        <w:t>What happens if the ordered list is changed to an unordered list by replacing &lt;</w:t>
      </w:r>
      <w:proofErr w:type="spellStart"/>
      <w:r w:rsidR="00E24A04">
        <w:t>ol</w:t>
      </w:r>
      <w:proofErr w:type="spellEnd"/>
      <w:r w:rsidR="00E24A04">
        <w:t>&gt; and &lt;/</w:t>
      </w:r>
      <w:proofErr w:type="spellStart"/>
      <w:r w:rsidR="00E24A04">
        <w:t>ol</w:t>
      </w:r>
      <w:proofErr w:type="spellEnd"/>
      <w:r w:rsidR="00E24A04">
        <w:t>&gt; with &lt;ul&gt; and &lt;/ul&gt; respectively</w:t>
      </w:r>
      <w:r w:rsidR="006623BB">
        <w:t>?</w:t>
      </w:r>
    </w:p>
    <w:p w14:paraId="0636C86A" w14:textId="4C5E1AE8" w:rsidR="00E24A04" w:rsidRDefault="00E24A04" w:rsidP="00536095">
      <w:pPr>
        <w:pStyle w:val="PGAnswerLines"/>
      </w:pPr>
    </w:p>
    <w:p w14:paraId="513B222D" w14:textId="649B07C4" w:rsidR="00536095" w:rsidRDefault="00536095" w:rsidP="00536095">
      <w:pPr>
        <w:pStyle w:val="PGAnswerLines"/>
      </w:pPr>
    </w:p>
    <w:p w14:paraId="2A85C7DD" w14:textId="77777777" w:rsidR="00536095" w:rsidRDefault="00536095" w:rsidP="00536095">
      <w:pPr>
        <w:pStyle w:val="PGAnswerLines"/>
      </w:pPr>
    </w:p>
    <w:p w14:paraId="26D1A0D6" w14:textId="77777777" w:rsidR="00A23DBD" w:rsidRDefault="00A23DBD" w:rsidP="00A23DBD">
      <w:pPr>
        <w:pStyle w:val="PGQuestion-toplevel"/>
      </w:pPr>
      <w:r>
        <w:t>(e)</w:t>
      </w:r>
      <w:r>
        <w:tab/>
      </w:r>
      <w:r w:rsidR="003F1114">
        <w:t xml:space="preserve">Now make a simple web page about your hobbies, interests, </w:t>
      </w:r>
      <w:proofErr w:type="gramStart"/>
      <w:r w:rsidR="003F1114">
        <w:t>sports</w:t>
      </w:r>
      <w:proofErr w:type="gramEnd"/>
      <w:r w:rsidR="003F1114">
        <w:t xml:space="preserve"> or facts such as world records.</w:t>
      </w:r>
    </w:p>
    <w:p w14:paraId="3DC954C4" w14:textId="44E71FE8" w:rsidR="003F1114" w:rsidRDefault="00A23DBD" w:rsidP="00A23DBD">
      <w:pPr>
        <w:pStyle w:val="PGQuestion-toplevel"/>
        <w:rPr>
          <w:lang w:eastAsia="en-US"/>
        </w:rPr>
      </w:pPr>
      <w:r>
        <w:tab/>
      </w:r>
      <w:r w:rsidR="003F1114">
        <w:t>Your page needs to contain at least one list, heading and paragraph.</w:t>
      </w:r>
    </w:p>
    <w:p w14:paraId="1C6B46B4" w14:textId="77777777" w:rsidR="00852D3F" w:rsidRDefault="00852D3F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1C8AF6F" w14:textId="41E57FF9" w:rsidR="00A23DBD" w:rsidRDefault="00A23DBD" w:rsidP="00A23DBD">
      <w:pPr>
        <w:pStyle w:val="PGQuestion-toplevel"/>
      </w:pPr>
      <w:r>
        <w:lastRenderedPageBreak/>
        <w:t>(f)</w:t>
      </w:r>
      <w:r>
        <w:tab/>
      </w:r>
      <w:r w:rsidR="003F1114">
        <w:t>Copy the text used to create the page into a text editor such as Notepad.</w:t>
      </w:r>
    </w:p>
    <w:p w14:paraId="1FC6AC61" w14:textId="77777777" w:rsidR="00A23DBD" w:rsidRDefault="00A23DBD" w:rsidP="00A23DBD">
      <w:pPr>
        <w:pStyle w:val="PGQuestion-toplevel"/>
      </w:pPr>
      <w:r>
        <w:tab/>
      </w:r>
      <w:r w:rsidR="003F1114">
        <w:t>Save the html as “page1.html” (make sure you use quote marks when saving so that the html extension is also saved</w:t>
      </w:r>
      <w:r w:rsidR="006623BB">
        <w:t>)</w:t>
      </w:r>
      <w:r w:rsidR="003F1114">
        <w:t>.</w:t>
      </w:r>
    </w:p>
    <w:p w14:paraId="4F9242ED" w14:textId="147A9E00" w:rsidR="00A23DBD" w:rsidRPr="00A23DBD" w:rsidRDefault="00A23DBD" w:rsidP="00A23DBD">
      <w:pPr>
        <w:pStyle w:val="PGQuestion-toplevel"/>
        <w:rPr>
          <w:color w:val="auto"/>
        </w:rPr>
      </w:pPr>
      <w:r>
        <w:tab/>
      </w:r>
      <w:r w:rsidR="003F1114">
        <w:t>Now open the page in two different browsers. Explain any differences in the rendering of the web page.</w:t>
      </w:r>
    </w:p>
    <w:p w14:paraId="3A8DF256" w14:textId="6D7D3CF9" w:rsidR="003F1114" w:rsidRDefault="003F1114" w:rsidP="00536095">
      <w:pPr>
        <w:pStyle w:val="PGAnswerLines"/>
      </w:pPr>
    </w:p>
    <w:p w14:paraId="7899079A" w14:textId="18A57D94" w:rsidR="00536095" w:rsidRDefault="00536095" w:rsidP="00536095">
      <w:pPr>
        <w:pStyle w:val="PGAnswerLines"/>
      </w:pPr>
    </w:p>
    <w:p w14:paraId="1FCF5748" w14:textId="3E32A22B" w:rsidR="00536095" w:rsidRDefault="00536095" w:rsidP="00536095">
      <w:pPr>
        <w:pStyle w:val="PGAnswerLines"/>
      </w:pPr>
    </w:p>
    <w:p w14:paraId="37841F64" w14:textId="62B51C03" w:rsidR="00536095" w:rsidRDefault="00536095" w:rsidP="00536095">
      <w:pPr>
        <w:pStyle w:val="PGAnswerLines"/>
      </w:pPr>
    </w:p>
    <w:p w14:paraId="59009361" w14:textId="0622C67C" w:rsidR="00536095" w:rsidRDefault="00536095" w:rsidP="00536095">
      <w:pPr>
        <w:pStyle w:val="PGAnswerLines"/>
      </w:pPr>
    </w:p>
    <w:p w14:paraId="7F253924" w14:textId="520E1FD3" w:rsidR="00536095" w:rsidRDefault="00536095" w:rsidP="00536095">
      <w:pPr>
        <w:pStyle w:val="PGAnswerLines"/>
      </w:pPr>
    </w:p>
    <w:p w14:paraId="02E7C456" w14:textId="1063D330" w:rsidR="00536095" w:rsidRDefault="00536095" w:rsidP="00536095">
      <w:pPr>
        <w:pStyle w:val="PGAnswerLines"/>
      </w:pPr>
    </w:p>
    <w:p w14:paraId="60A997E7" w14:textId="653563FD" w:rsidR="00536095" w:rsidRDefault="00536095" w:rsidP="00536095">
      <w:pPr>
        <w:pStyle w:val="PGAnswerLines"/>
      </w:pPr>
    </w:p>
    <w:p w14:paraId="4C49D067" w14:textId="46CCE40C" w:rsidR="00536095" w:rsidRDefault="00536095" w:rsidP="00536095">
      <w:pPr>
        <w:pStyle w:val="PGAnswerLines"/>
      </w:pPr>
    </w:p>
    <w:p w14:paraId="3D557807" w14:textId="12EA6BF4" w:rsidR="00536095" w:rsidRDefault="00536095" w:rsidP="00536095">
      <w:pPr>
        <w:pStyle w:val="PGAnswerLines"/>
      </w:pPr>
    </w:p>
    <w:p w14:paraId="463C2716" w14:textId="77777777" w:rsidR="00536095" w:rsidRDefault="00536095" w:rsidP="00536095">
      <w:pPr>
        <w:pStyle w:val="PGAnswerLines"/>
      </w:pPr>
    </w:p>
    <w:sectPr w:rsidR="00536095" w:rsidSect="00CB5037">
      <w:headerReference w:type="default" r:id="rId16"/>
      <w:footerReference w:type="default" r:id="rId17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7904078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2DB10DF4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72038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76498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he Internet and web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276498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g8p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" fillcolor="#b16823" stroked="f">
              <v:fill opacity="64764f"/>
              <v:textbox inset=",,,2mm">
                <w:txbxContent>
                  <w:p w14:paraId="0A76517D" w14:textId="2DB10DF4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720387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76498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The Internet and web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276498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82F2D72"/>
    <w:multiLevelType w:val="hybridMultilevel"/>
    <w:tmpl w:val="4F6AF3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737FB"/>
    <w:multiLevelType w:val="hybridMultilevel"/>
    <w:tmpl w:val="D4C05D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011F92"/>
    <w:multiLevelType w:val="hybridMultilevel"/>
    <w:tmpl w:val="4BF68528"/>
    <w:lvl w:ilvl="0" w:tplc="617E7E6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8"/>
  </w:num>
  <w:num w:numId="4">
    <w:abstractNumId w:val="0"/>
  </w:num>
  <w:num w:numId="5">
    <w:abstractNumId w:val="5"/>
  </w:num>
  <w:num w:numId="6">
    <w:abstractNumId w:val="12"/>
  </w:num>
  <w:num w:numId="7">
    <w:abstractNumId w:val="28"/>
  </w:num>
  <w:num w:numId="8">
    <w:abstractNumId w:val="21"/>
  </w:num>
  <w:num w:numId="9">
    <w:abstractNumId w:val="10"/>
  </w:num>
  <w:num w:numId="10">
    <w:abstractNumId w:val="17"/>
  </w:num>
  <w:num w:numId="11">
    <w:abstractNumId w:val="20"/>
  </w:num>
  <w:num w:numId="12">
    <w:abstractNumId w:val="24"/>
  </w:num>
  <w:num w:numId="13">
    <w:abstractNumId w:val="2"/>
  </w:num>
  <w:num w:numId="14">
    <w:abstractNumId w:val="23"/>
  </w:num>
  <w:num w:numId="15">
    <w:abstractNumId w:val="11"/>
  </w:num>
  <w:num w:numId="16">
    <w:abstractNumId w:val="1"/>
  </w:num>
  <w:num w:numId="17">
    <w:abstractNumId w:val="26"/>
  </w:num>
  <w:num w:numId="18">
    <w:abstractNumId w:val="16"/>
  </w:num>
  <w:num w:numId="19">
    <w:abstractNumId w:val="18"/>
  </w:num>
  <w:num w:numId="20">
    <w:abstractNumId w:val="27"/>
  </w:num>
  <w:num w:numId="21">
    <w:abstractNumId w:val="9"/>
  </w:num>
  <w:num w:numId="22">
    <w:abstractNumId w:val="15"/>
  </w:num>
  <w:num w:numId="23">
    <w:abstractNumId w:val="6"/>
  </w:num>
  <w:num w:numId="24">
    <w:abstractNumId w:val="19"/>
  </w:num>
  <w:num w:numId="25">
    <w:abstractNumId w:val="25"/>
  </w:num>
  <w:num w:numId="26">
    <w:abstractNumId w:val="14"/>
  </w:num>
  <w:num w:numId="27">
    <w:abstractNumId w:val="13"/>
  </w:num>
  <w:num w:numId="28">
    <w:abstractNumId w:val="4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53EF6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6498"/>
    <w:rsid w:val="002778D4"/>
    <w:rsid w:val="002914C7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43562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3038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1114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142"/>
    <w:rsid w:val="00531DB0"/>
    <w:rsid w:val="00533C93"/>
    <w:rsid w:val="00536095"/>
    <w:rsid w:val="00544A33"/>
    <w:rsid w:val="005540F5"/>
    <w:rsid w:val="00556231"/>
    <w:rsid w:val="00582A4B"/>
    <w:rsid w:val="00585B84"/>
    <w:rsid w:val="00586C93"/>
    <w:rsid w:val="00590E75"/>
    <w:rsid w:val="0059223D"/>
    <w:rsid w:val="00592DDC"/>
    <w:rsid w:val="00596DEF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17353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623BB"/>
    <w:rsid w:val="006713BE"/>
    <w:rsid w:val="00672AD3"/>
    <w:rsid w:val="0067398F"/>
    <w:rsid w:val="00685AA7"/>
    <w:rsid w:val="0069096D"/>
    <w:rsid w:val="00692715"/>
    <w:rsid w:val="00695C4C"/>
    <w:rsid w:val="006A2D13"/>
    <w:rsid w:val="006A3F4B"/>
    <w:rsid w:val="006B449A"/>
    <w:rsid w:val="006C35FF"/>
    <w:rsid w:val="006C4DAE"/>
    <w:rsid w:val="006D304D"/>
    <w:rsid w:val="006D627B"/>
    <w:rsid w:val="006E0363"/>
    <w:rsid w:val="006E2667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0387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66BA2"/>
    <w:rsid w:val="00780DC8"/>
    <w:rsid w:val="00782D44"/>
    <w:rsid w:val="0078512F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0DB5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2D3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6C8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D48AA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D5F17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DBD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1897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18CA"/>
    <w:rsid w:val="00CB254E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1D6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84F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2408"/>
    <w:rsid w:val="00E05062"/>
    <w:rsid w:val="00E05C13"/>
    <w:rsid w:val="00E073F4"/>
    <w:rsid w:val="00E079A8"/>
    <w:rsid w:val="00E12CB2"/>
    <w:rsid w:val="00E1551E"/>
    <w:rsid w:val="00E1638B"/>
    <w:rsid w:val="00E2306A"/>
    <w:rsid w:val="00E230DA"/>
    <w:rsid w:val="00E23A16"/>
    <w:rsid w:val="00E24A04"/>
    <w:rsid w:val="00E25971"/>
    <w:rsid w:val="00E27D65"/>
    <w:rsid w:val="00E320AB"/>
    <w:rsid w:val="00E418A8"/>
    <w:rsid w:val="00E42724"/>
    <w:rsid w:val="00E449FA"/>
    <w:rsid w:val="00E450CC"/>
    <w:rsid w:val="00E4665D"/>
    <w:rsid w:val="00E47842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C4D90"/>
    <w:rsid w:val="00ED3086"/>
    <w:rsid w:val="00ED678C"/>
    <w:rsid w:val="00EE3165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2820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table" w:styleId="GridTable4-Accent1">
    <w:name w:val="Grid Table 4 Accent 1"/>
    <w:basedOn w:val="TableNormal"/>
    <w:uiPriority w:val="49"/>
    <w:rsid w:val="0072038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C4D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1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wikipedia.org/wiki/url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uckduckgo.com/assets/logo_homepage.normal.v108.sv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ywebsite.org/index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3schools.com/tryit/tryit.asp?filename=tryhtml_hello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microsoft.com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9</TotalTime>
  <Pages>4</Pages>
  <Words>400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91</cp:revision>
  <cp:lastPrinted>2014-08-28T11:34:00Z</cp:lastPrinted>
  <dcterms:created xsi:type="dcterms:W3CDTF">2014-11-01T07:07:00Z</dcterms:created>
  <dcterms:modified xsi:type="dcterms:W3CDTF">2021-12-2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